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E6040" w14:textId="77777777" w:rsidR="00B6354C" w:rsidRPr="0063576E" w:rsidRDefault="00B6354C" w:rsidP="00B6354C">
      <w:pPr>
        <w:pStyle w:val="Heading1"/>
        <w:rPr>
          <w:b/>
        </w:rPr>
      </w:pPr>
      <w:r w:rsidRPr="0063576E">
        <w:rPr>
          <w:b/>
        </w:rPr>
        <w:t>Chapter</w:t>
      </w:r>
      <w:r w:rsidR="00F93377">
        <w:rPr>
          <w:b/>
        </w:rPr>
        <w:t xml:space="preserve"> 07</w:t>
      </w:r>
      <w:r w:rsidRPr="0063576E">
        <w:rPr>
          <w:b/>
        </w:rPr>
        <w:t xml:space="preserve"> </w:t>
      </w:r>
      <w:r w:rsidR="00F93377">
        <w:rPr>
          <w:b/>
        </w:rPr>
        <w:t>File IO</w:t>
      </w:r>
      <w:r w:rsidRPr="0063576E">
        <w:rPr>
          <w:b/>
        </w:rPr>
        <w:br/>
      </w:r>
    </w:p>
    <w:p w14:paraId="305F3105" w14:textId="77777777" w:rsidR="00B6354C" w:rsidRPr="0063576E" w:rsidRDefault="00B6354C" w:rsidP="00B6354C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14:paraId="4EE86861" w14:textId="77777777" w:rsidR="00B6354C" w:rsidRDefault="00B6354C" w:rsidP="00B6354C">
      <w:pPr>
        <w:ind w:left="360"/>
        <w:rPr>
          <w:sz w:val="24"/>
        </w:rPr>
      </w:pPr>
      <w:r w:rsidRPr="00595122">
        <w:rPr>
          <w:sz w:val="24"/>
        </w:rPr>
        <w:t xml:space="preserve">In this lab you'll </w:t>
      </w:r>
      <w:r w:rsidR="00BB3F17">
        <w:rPr>
          <w:sz w:val="24"/>
        </w:rPr>
        <w:t xml:space="preserve">open and read a file containing data from </w:t>
      </w:r>
      <w:r w:rsidR="00F93377">
        <w:rPr>
          <w:sz w:val="24"/>
        </w:rPr>
        <w:t xml:space="preserve">a few </w:t>
      </w:r>
      <w:r w:rsidR="00BB3F17">
        <w:rPr>
          <w:sz w:val="24"/>
        </w:rPr>
        <w:t xml:space="preserve">car manufacturing companies. </w:t>
      </w:r>
    </w:p>
    <w:p w14:paraId="44F929BB" w14:textId="77777777" w:rsidR="00BB3F17" w:rsidRPr="00BB3F17" w:rsidRDefault="00BB3F17" w:rsidP="00B6354C">
      <w:pPr>
        <w:ind w:left="360"/>
        <w:rPr>
          <w:sz w:val="20"/>
        </w:rPr>
      </w:pPr>
    </w:p>
    <w:tbl>
      <w:tblPr>
        <w:tblW w:w="9119" w:type="dxa"/>
        <w:tblBorders>
          <w:left w:val="single" w:sz="6" w:space="0" w:color="DDDDDD"/>
          <w:bottom w:val="single" w:sz="6" w:space="0" w:color="DDDDDD"/>
          <w:right w:val="single" w:sz="6" w:space="0" w:color="DDDDDD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19"/>
        <w:gridCol w:w="850"/>
        <w:gridCol w:w="851"/>
        <w:gridCol w:w="850"/>
        <w:gridCol w:w="851"/>
        <w:gridCol w:w="850"/>
        <w:gridCol w:w="851"/>
        <w:gridCol w:w="850"/>
        <w:gridCol w:w="1047"/>
      </w:tblGrid>
      <w:tr w:rsidR="00BB3F17" w:rsidRPr="00BB3F17" w14:paraId="4C4A0022" w14:textId="77777777" w:rsidTr="00F93377">
        <w:trPr>
          <w:trHeight w:val="653"/>
          <w:tblHeader/>
        </w:trPr>
        <w:tc>
          <w:tcPr>
            <w:tcW w:w="2119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25C2B244" w14:textId="77777777" w:rsidR="00BB3F17" w:rsidRPr="00BB3F17" w:rsidRDefault="00BB3F17" w:rsidP="00BB3F17">
            <w:pPr>
              <w:rPr>
                <w:rFonts w:ascii="Times New Roman" w:eastAsia="Times New Roman" w:hAnsi="Times New Roman" w:cs="Times New Roman"/>
                <w:sz w:val="20"/>
                <w:szCs w:val="24"/>
                <w:lang w:val="en-GB" w:eastAsia="en-GB"/>
              </w:rPr>
            </w:pP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93DB18C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an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ED10F58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Feb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5466163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Mar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812D234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Apr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516FA6C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May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1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D91B981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un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850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3A867383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Jul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  <w:tc>
          <w:tcPr>
            <w:tcW w:w="1047" w:type="dxa"/>
            <w:tcBorders>
              <w:top w:val="nil"/>
              <w:bottom w:val="nil"/>
            </w:tcBorders>
            <w:shd w:val="clear" w:color="auto" w:fill="B2B2B2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530A46C6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t>Aug</w:t>
            </w:r>
            <w:r w:rsidRPr="00BB3F17">
              <w:rPr>
                <w:rFonts w:ascii="Arial" w:eastAsia="Times New Roman" w:hAnsi="Arial" w:cs="Arial"/>
                <w:b/>
                <w:bCs/>
                <w:color w:val="FFFFFF"/>
                <w:sz w:val="18"/>
                <w:szCs w:val="21"/>
                <w:lang w:val="en-GB" w:eastAsia="en-GB"/>
              </w:rPr>
              <w:br/>
              <w:t>2019</w:t>
            </w:r>
          </w:p>
        </w:tc>
      </w:tr>
      <w:tr w:rsidR="00BB3F17" w:rsidRPr="00BB3F17" w14:paraId="2D6CA3A7" w14:textId="77777777" w:rsidTr="0037289A">
        <w:trPr>
          <w:trHeight w:val="383"/>
        </w:trPr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F3E8E6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Ford Motor Company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3AA383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6,62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9F97E7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39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93656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0,75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A66DF3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8,074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4BFF9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9,892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D56BE1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22,04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867F7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7,049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D91E50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764</w:t>
            </w:r>
          </w:p>
        </w:tc>
      </w:tr>
      <w:tr w:rsidR="00BB3F17" w:rsidRPr="00BB3F17" w14:paraId="2A2DB351" w14:textId="7777777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CF072C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Volkswagen UK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0530418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3,224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BD0CFC7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7,96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BFF4EF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8,33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246765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161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9F36D4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737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5073224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20,474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1B78B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183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F355C1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1,334</w:t>
            </w:r>
          </w:p>
        </w:tc>
      </w:tr>
      <w:tr w:rsidR="00BB3F17" w:rsidRPr="00BB3F17" w14:paraId="566F964C" w14:textId="7777777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644FAF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Mercedes-Benz UK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5D066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24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CBCFD2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6,088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BF097C8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3,536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FBD476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1,73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126FA2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4,431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517F9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4,947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92A69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056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8FCD476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5,040</w:t>
            </w:r>
          </w:p>
        </w:tc>
      </w:tr>
      <w:tr w:rsidR="00BB3F17" w:rsidRPr="00BB3F17" w14:paraId="3B185103" w14:textId="7777777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E5BCE0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Vauxhall Motors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8B99FE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250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9F7D17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905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EB0B3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7,769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D9899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639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73E9B2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3,461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CD90969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5,54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4AE060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398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DADADA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8EBDE8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864</w:t>
            </w:r>
          </w:p>
        </w:tc>
      </w:tr>
      <w:tr w:rsidR="00BB3F17" w:rsidRPr="00BB3F17" w14:paraId="6CC5BC68" w14:textId="77777777" w:rsidTr="00BB3F17">
        <w:tc>
          <w:tcPr>
            <w:tcW w:w="2119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E8B0F0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b/>
                <w:bCs/>
                <w:color w:val="333333"/>
                <w:sz w:val="18"/>
                <w:szCs w:val="21"/>
                <w:lang w:val="en-GB" w:eastAsia="en-GB"/>
              </w:rPr>
              <w:t>BMW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D8C0A7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9,553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39BDD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6,870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5F34EA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30,330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87DE7B8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0,868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2F81A5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2,415</w:t>
            </w:r>
          </w:p>
        </w:tc>
        <w:tc>
          <w:tcPr>
            <w:tcW w:w="851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8D5DE5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19,985</w:t>
            </w:r>
          </w:p>
        </w:tc>
        <w:tc>
          <w:tcPr>
            <w:tcW w:w="850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8581AEB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9,198</w:t>
            </w:r>
          </w:p>
        </w:tc>
        <w:tc>
          <w:tcPr>
            <w:tcW w:w="1047" w:type="dxa"/>
            <w:tcBorders>
              <w:top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70D8575" w14:textId="77777777" w:rsidR="00BB3F17" w:rsidRPr="00BB3F17" w:rsidRDefault="00BB3F17" w:rsidP="00BB3F17">
            <w:pPr>
              <w:spacing w:after="300"/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</w:pPr>
            <w:r w:rsidRPr="00BB3F17">
              <w:rPr>
                <w:rFonts w:ascii="Arial" w:eastAsia="Times New Roman" w:hAnsi="Arial" w:cs="Arial"/>
                <w:color w:val="333333"/>
                <w:sz w:val="18"/>
                <w:szCs w:val="21"/>
                <w:lang w:val="en-GB" w:eastAsia="en-GB"/>
              </w:rPr>
              <w:t>4,853</w:t>
            </w:r>
          </w:p>
        </w:tc>
      </w:tr>
    </w:tbl>
    <w:p w14:paraId="78D9D8FD" w14:textId="77777777" w:rsidR="00FA2A1B" w:rsidRDefault="00FA2A1B" w:rsidP="00B6354C">
      <w:pPr>
        <w:ind w:left="360"/>
        <w:rPr>
          <w:sz w:val="24"/>
        </w:rPr>
      </w:pPr>
    </w:p>
    <w:p w14:paraId="586661D0" w14:textId="77777777" w:rsidR="00FA2A1B" w:rsidRPr="00FA2A1B" w:rsidRDefault="00FA2A1B" w:rsidP="00FA2A1B">
      <w:pPr>
        <w:ind w:left="360"/>
        <w:rPr>
          <w:sz w:val="24"/>
        </w:rPr>
      </w:pPr>
      <w:r>
        <w:rPr>
          <w:sz w:val="24"/>
        </w:rPr>
        <w:t xml:space="preserve">We've stored the above info into a </w:t>
      </w:r>
      <w:r w:rsidR="00BB3F17">
        <w:rPr>
          <w:sz w:val="24"/>
        </w:rPr>
        <w:t>part</w:t>
      </w:r>
      <w:r>
        <w:rPr>
          <w:sz w:val="24"/>
        </w:rPr>
        <w:t xml:space="preserve">ial </w:t>
      </w:r>
      <w:r w:rsidR="00BB3F17">
        <w:rPr>
          <w:sz w:val="24"/>
        </w:rPr>
        <w:t xml:space="preserve">CSV (comma separated values) format </w:t>
      </w:r>
      <w:r w:rsidR="00F93377">
        <w:rPr>
          <w:sz w:val="24"/>
        </w:rPr>
        <w:t xml:space="preserve">file </w:t>
      </w:r>
      <w:r>
        <w:rPr>
          <w:sz w:val="24"/>
        </w:rPr>
        <w:t xml:space="preserve">called </w:t>
      </w:r>
      <w:r w:rsidRPr="00FA2A1B">
        <w:rPr>
          <w:b/>
          <w:i/>
          <w:sz w:val="24"/>
        </w:rPr>
        <w:t>carSale.csv</w:t>
      </w:r>
      <w:r>
        <w:rPr>
          <w:sz w:val="24"/>
        </w:rPr>
        <w:t xml:space="preserve"> </w:t>
      </w:r>
      <w:r w:rsidR="00BB3F17">
        <w:rPr>
          <w:sz w:val="24"/>
        </w:rPr>
        <w:t>as seen below.</w:t>
      </w:r>
      <w:r>
        <w:rPr>
          <w:sz w:val="24"/>
        </w:rPr>
        <w:br/>
      </w:r>
      <w:r w:rsidR="00BB3F17">
        <w:rPr>
          <w:sz w:val="24"/>
        </w:rPr>
        <w:br/>
      </w:r>
      <w:r w:rsidRPr="00FA2A1B">
        <w:rPr>
          <w:sz w:val="24"/>
        </w:rPr>
        <w:t>Ford Motor Company</w:t>
      </w:r>
      <w:r w:rsidRPr="00FA2A1B">
        <w:rPr>
          <w:sz w:val="24"/>
        </w:rPr>
        <w:tab/>
      </w:r>
    </w:p>
    <w:p w14:paraId="6AC344CC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6629,10390,40755,18074,19892,22049,17049,10764</w:t>
      </w:r>
    </w:p>
    <w:p w14:paraId="603336F3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Volkswagen UK</w:t>
      </w:r>
      <w:r w:rsidRPr="00FA2A1B">
        <w:rPr>
          <w:sz w:val="24"/>
        </w:rPr>
        <w:tab/>
      </w:r>
    </w:p>
    <w:p w14:paraId="27CFF73F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3224,7960,38335,15161,15737,20474,15183,11334</w:t>
      </w:r>
    </w:p>
    <w:p w14:paraId="704D0619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Mercedes-Benz UK</w:t>
      </w:r>
      <w:r w:rsidRPr="00FA2A1B">
        <w:rPr>
          <w:sz w:val="24"/>
        </w:rPr>
        <w:tab/>
      </w:r>
    </w:p>
    <w:p w14:paraId="55EFE198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2249,6088,33536,11739,14431,14947,12056,5040</w:t>
      </w:r>
    </w:p>
    <w:p w14:paraId="6EAE6F70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Vauxhall Motors</w:t>
      </w:r>
      <w:r w:rsidRPr="00FA2A1B">
        <w:rPr>
          <w:sz w:val="24"/>
        </w:rPr>
        <w:tab/>
      </w:r>
    </w:p>
    <w:p w14:paraId="34F6191E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12250,4905,37769,10639,13461,15540,10398,4864</w:t>
      </w:r>
    </w:p>
    <w:p w14:paraId="602E706F" w14:textId="77777777" w:rsidR="00FA2A1B" w:rsidRPr="00FA2A1B" w:rsidRDefault="00FA2A1B" w:rsidP="00FA2A1B">
      <w:pPr>
        <w:ind w:left="360"/>
        <w:rPr>
          <w:sz w:val="24"/>
        </w:rPr>
      </w:pPr>
      <w:r w:rsidRPr="00FA2A1B">
        <w:rPr>
          <w:sz w:val="24"/>
        </w:rPr>
        <w:t>BMW</w:t>
      </w:r>
      <w:r w:rsidRPr="00FA2A1B">
        <w:rPr>
          <w:sz w:val="24"/>
        </w:rPr>
        <w:tab/>
      </w:r>
    </w:p>
    <w:p w14:paraId="709C38AC" w14:textId="77777777" w:rsidR="00FA2A1B" w:rsidRPr="00FA2A1B" w:rsidRDefault="00FA2A1B" w:rsidP="00F93377">
      <w:pPr>
        <w:ind w:left="360"/>
        <w:rPr>
          <w:sz w:val="24"/>
        </w:rPr>
      </w:pPr>
      <w:r w:rsidRPr="00FA2A1B">
        <w:rPr>
          <w:sz w:val="24"/>
        </w:rPr>
        <w:t>9553,6870,30330,10868,12415,19985,9198,4853</w:t>
      </w:r>
    </w:p>
    <w:p w14:paraId="34372355" w14:textId="77777777" w:rsidR="00B6354C" w:rsidRPr="00FA2A1B" w:rsidRDefault="00B6354C" w:rsidP="00FA2A1B">
      <w:pPr>
        <w:rPr>
          <w:sz w:val="24"/>
        </w:rPr>
      </w:pPr>
    </w:p>
    <w:p w14:paraId="42534FAB" w14:textId="77777777" w:rsidR="00B6354C" w:rsidRDefault="00B6354C" w:rsidP="00B6354C">
      <w:pPr>
        <w:pStyle w:val="Heading2"/>
        <w:rPr>
          <w:b/>
        </w:rPr>
      </w:pPr>
      <w:r w:rsidRPr="00B6354C">
        <w:rPr>
          <w:b/>
        </w:rPr>
        <w:t>Instructions</w:t>
      </w:r>
      <w:r w:rsidR="00F93377">
        <w:rPr>
          <w:b/>
        </w:rPr>
        <w:br/>
      </w:r>
    </w:p>
    <w:p w14:paraId="11241A28" w14:textId="77777777" w:rsidR="00F93377" w:rsidRDefault="00F93377" w:rsidP="00F93377">
      <w:pPr>
        <w:ind w:left="360"/>
        <w:rPr>
          <w:sz w:val="24"/>
        </w:rPr>
      </w:pPr>
      <w:r>
        <w:rPr>
          <w:sz w:val="24"/>
        </w:rPr>
        <w:t>Your task is to read the dat</w:t>
      </w:r>
      <w:r w:rsidR="00B10B35">
        <w:rPr>
          <w:sz w:val="24"/>
        </w:rPr>
        <w:t xml:space="preserve">a and </w:t>
      </w:r>
      <w:r w:rsidR="00F359EB">
        <w:rPr>
          <w:sz w:val="24"/>
        </w:rPr>
        <w:t>display the following stats</w:t>
      </w:r>
      <w:r w:rsidR="00B10B35">
        <w:rPr>
          <w:sz w:val="24"/>
        </w:rPr>
        <w:t>:</w:t>
      </w:r>
    </w:p>
    <w:p w14:paraId="310C2B80" w14:textId="77777777" w:rsidR="00F93377" w:rsidRDefault="00F93377" w:rsidP="00F93377">
      <w:pPr>
        <w:pStyle w:val="ListParagraph"/>
        <w:numPr>
          <w:ilvl w:val="0"/>
          <w:numId w:val="28"/>
        </w:numPr>
        <w:rPr>
          <w:sz w:val="24"/>
        </w:rPr>
      </w:pPr>
      <w:r w:rsidRPr="00FA2A1B">
        <w:rPr>
          <w:sz w:val="24"/>
        </w:rPr>
        <w:t xml:space="preserve"> </w:t>
      </w:r>
      <w:r>
        <w:rPr>
          <w:sz w:val="24"/>
        </w:rPr>
        <w:t>S</w:t>
      </w:r>
      <w:r w:rsidRPr="00FA2A1B">
        <w:rPr>
          <w:sz w:val="24"/>
        </w:rPr>
        <w:t>um of cars sold in each month</w:t>
      </w:r>
      <w:r w:rsidR="00B10B35">
        <w:rPr>
          <w:sz w:val="24"/>
        </w:rPr>
        <w:t>.</w:t>
      </w:r>
    </w:p>
    <w:p w14:paraId="3AEDA577" w14:textId="77777777" w:rsidR="00906349" w:rsidRDefault="00F93377" w:rsidP="00B10B35">
      <w:pPr>
        <w:pStyle w:val="ListParagraph"/>
        <w:numPr>
          <w:ilvl w:val="0"/>
          <w:numId w:val="28"/>
        </w:numPr>
        <w:rPr>
          <w:sz w:val="24"/>
        </w:rPr>
      </w:pPr>
      <w:r>
        <w:rPr>
          <w:sz w:val="24"/>
        </w:rPr>
        <w:t>Total yea</w:t>
      </w:r>
      <w:r w:rsidR="00B10B35">
        <w:rPr>
          <w:sz w:val="24"/>
        </w:rPr>
        <w:t>rly sales by each manufacturer.</w:t>
      </w:r>
      <w:r w:rsidR="00B6354C" w:rsidRPr="00B10B35">
        <w:rPr>
          <w:sz w:val="24"/>
        </w:rPr>
        <w:tab/>
      </w:r>
      <w:r w:rsidR="0037289A">
        <w:rPr>
          <w:sz w:val="24"/>
        </w:rPr>
        <w:br/>
      </w:r>
    </w:p>
    <w:p w14:paraId="49F1A983" w14:textId="77777777" w:rsidR="0037289A" w:rsidRPr="0037289A" w:rsidRDefault="0037289A" w:rsidP="0037289A">
      <w:pPr>
        <w:ind w:left="360"/>
        <w:rPr>
          <w:i/>
          <w:sz w:val="24"/>
        </w:rPr>
      </w:pPr>
      <w:r>
        <w:rPr>
          <w:i/>
          <w:sz w:val="24"/>
        </w:rPr>
        <w:t>For more instructions view</w:t>
      </w:r>
      <w:r w:rsidRPr="0037289A">
        <w:rPr>
          <w:i/>
          <w:sz w:val="24"/>
        </w:rPr>
        <w:t xml:space="preserve"> the next page.</w:t>
      </w:r>
    </w:p>
    <w:p w14:paraId="5700D3EA" w14:textId="77777777" w:rsidR="004765E2" w:rsidRPr="00F025CB" w:rsidRDefault="004765E2" w:rsidP="00906349">
      <w:pPr>
        <w:rPr>
          <w:b/>
        </w:rPr>
      </w:pPr>
    </w:p>
    <w:p w14:paraId="7358E57F" w14:textId="77777777" w:rsidR="00B10B35" w:rsidRDefault="00B10B35" w:rsidP="00595122">
      <w:pPr>
        <w:ind w:left="360"/>
      </w:pPr>
    </w:p>
    <w:p w14:paraId="34693BE3" w14:textId="77777777" w:rsidR="0037289A" w:rsidRDefault="0037289A">
      <w:r>
        <w:br w:type="page"/>
      </w:r>
    </w:p>
    <w:p w14:paraId="442B4BF5" w14:textId="77777777" w:rsidR="00B10B35" w:rsidRDefault="00B10B35" w:rsidP="00595122">
      <w:pPr>
        <w:ind w:left="360"/>
      </w:pPr>
      <w:r>
        <w:lastRenderedPageBreak/>
        <w:t>The result will look like:</w:t>
      </w:r>
    </w:p>
    <w:p w14:paraId="4C0DBD56" w14:textId="77777777" w:rsidR="00B10B35" w:rsidRDefault="00B10B35" w:rsidP="00B10B35">
      <w:pPr>
        <w:ind w:left="360"/>
      </w:pPr>
      <w:r>
        <w:t>63905</w:t>
      </w:r>
    </w:p>
    <w:p w14:paraId="46256316" w14:textId="77777777" w:rsidR="00B10B35" w:rsidRDefault="00B10B35" w:rsidP="00B10B35">
      <w:pPr>
        <w:ind w:left="360"/>
      </w:pPr>
      <w:r>
        <w:t>36213</w:t>
      </w:r>
    </w:p>
    <w:p w14:paraId="23570A7A" w14:textId="77777777" w:rsidR="00B10B35" w:rsidRDefault="00B10B35" w:rsidP="00B10B35">
      <w:pPr>
        <w:ind w:left="360"/>
      </w:pPr>
      <w:r>
        <w:t>180725</w:t>
      </w:r>
    </w:p>
    <w:p w14:paraId="5D39A8BC" w14:textId="77777777" w:rsidR="00B10B35" w:rsidRDefault="00B10B35" w:rsidP="00B10B35">
      <w:pPr>
        <w:ind w:left="360"/>
      </w:pPr>
      <w:r>
        <w:t>66481</w:t>
      </w:r>
    </w:p>
    <w:p w14:paraId="080B19E7" w14:textId="77777777" w:rsidR="00B10B35" w:rsidRDefault="00B10B35" w:rsidP="00B10B35">
      <w:pPr>
        <w:ind w:left="360"/>
      </w:pPr>
      <w:r>
        <w:t>75936</w:t>
      </w:r>
    </w:p>
    <w:p w14:paraId="2CED7216" w14:textId="77777777" w:rsidR="00B10B35" w:rsidRDefault="00B10B35" w:rsidP="00B10B35">
      <w:pPr>
        <w:ind w:left="360"/>
      </w:pPr>
      <w:r>
        <w:t>92995</w:t>
      </w:r>
    </w:p>
    <w:p w14:paraId="2C3E6E31" w14:textId="77777777" w:rsidR="00B10B35" w:rsidRDefault="00B10B35" w:rsidP="00B10B35">
      <w:pPr>
        <w:ind w:left="360"/>
      </w:pPr>
      <w:r>
        <w:t>63884</w:t>
      </w:r>
    </w:p>
    <w:p w14:paraId="72160A1E" w14:textId="77777777" w:rsidR="00B10B35" w:rsidRDefault="00B10B35" w:rsidP="00B10B35">
      <w:pPr>
        <w:ind w:left="360"/>
      </w:pPr>
      <w:r>
        <w:t>36855</w:t>
      </w:r>
    </w:p>
    <w:p w14:paraId="528F0334" w14:textId="77777777" w:rsidR="00B10B35" w:rsidRDefault="00B10B35" w:rsidP="00B10B35">
      <w:pPr>
        <w:ind w:left="360"/>
      </w:pPr>
      <w:r>
        <w:t>Grand total:  616994</w:t>
      </w:r>
      <w:r w:rsidR="0037289A">
        <w:br/>
      </w:r>
    </w:p>
    <w:p w14:paraId="537AC7B8" w14:textId="77777777" w:rsidR="00F359EB" w:rsidRDefault="00F359EB" w:rsidP="00F359EB">
      <w:pPr>
        <w:pStyle w:val="Heading2"/>
      </w:pPr>
      <w:r>
        <w:t>Step by step</w:t>
      </w:r>
    </w:p>
    <w:p w14:paraId="284CB1EA" w14:textId="77777777" w:rsidR="00F359EB" w:rsidRPr="00F359EB" w:rsidRDefault="00F359EB" w:rsidP="00F359EB">
      <w:pPr>
        <w:pStyle w:val="ListParagraph"/>
        <w:numPr>
          <w:ilvl w:val="0"/>
          <w:numId w:val="30"/>
        </w:numPr>
      </w:pPr>
      <w:r>
        <w:t>Create two Lists as:</w:t>
      </w:r>
      <w:r>
        <w:br/>
      </w:r>
      <w:r w:rsidRPr="00F359EB">
        <w:rPr>
          <w:rFonts w:ascii="Consolas" w:hAnsi="Consolas" w:cs="Consolas"/>
          <w:color w:val="000000"/>
          <w:sz w:val="19"/>
          <w:szCs w:val="19"/>
          <w:lang w:val="en-GB"/>
        </w:rPr>
        <w:t>companies = []</w:t>
      </w:r>
    </w:p>
    <w:p w14:paraId="21523035" w14:textId="77777777" w:rsidR="00F359EB" w:rsidRDefault="00F359EB" w:rsidP="00F359EB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sales = []</w:t>
      </w:r>
    </w:p>
    <w:p w14:paraId="69101EB1" w14:textId="77777777" w:rsidR="00F359EB" w:rsidRDefault="00F359EB" w:rsidP="00F359EB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2A766A68" w14:textId="77777777" w:rsidR="00F359EB" w:rsidRDefault="00F359EB" w:rsidP="00F359EB">
      <w:pPr>
        <w:pStyle w:val="ListParagraph"/>
        <w:numPr>
          <w:ilvl w:val="0"/>
          <w:numId w:val="30"/>
        </w:numPr>
      </w:pPr>
      <w:r w:rsidRPr="00F359EB">
        <w:t xml:space="preserve">Read all the lines from </w:t>
      </w:r>
      <w:r w:rsidRPr="00F359EB">
        <w:rPr>
          <w:color w:val="C00000"/>
        </w:rPr>
        <w:t>carSale.csv</w:t>
      </w:r>
      <w:r w:rsidRPr="00F359EB">
        <w:t xml:space="preserve"> file</w:t>
      </w:r>
      <w:r w:rsidR="00915927">
        <w:br/>
      </w:r>
    </w:p>
    <w:p w14:paraId="1BDCE629" w14:textId="77777777" w:rsidR="00F359EB" w:rsidRDefault="00F359EB" w:rsidP="00F359EB">
      <w:pPr>
        <w:pStyle w:val="ListParagraph"/>
        <w:numPr>
          <w:ilvl w:val="0"/>
          <w:numId w:val="30"/>
        </w:numPr>
      </w:pPr>
      <w:r>
        <w:t xml:space="preserve">Loop through the resulting lines and place companies into the companies List (using the </w:t>
      </w:r>
      <w:proofErr w:type="gramStart"/>
      <w:r w:rsidRPr="00915927">
        <w:rPr>
          <w:color w:val="0070C0"/>
        </w:rPr>
        <w:t>append</w:t>
      </w:r>
      <w:r>
        <w:t>(</w:t>
      </w:r>
      <w:proofErr w:type="gramEnd"/>
      <w:r>
        <w:t xml:space="preserve">) method) and then place the data </w:t>
      </w:r>
      <w:r w:rsidR="00915927">
        <w:t xml:space="preserve">line </w:t>
      </w:r>
      <w:r>
        <w:t xml:space="preserve">into </w:t>
      </w:r>
      <w:r w:rsidR="00915927">
        <w:t>the sales.</w:t>
      </w:r>
      <w:r w:rsidR="00915927">
        <w:br/>
      </w:r>
    </w:p>
    <w:p w14:paraId="04766639" w14:textId="77777777" w:rsidR="00915927" w:rsidRDefault="00915927" w:rsidP="00915927">
      <w:pPr>
        <w:pStyle w:val="ListParagraph"/>
      </w:pPr>
      <w:r w:rsidRPr="00915927">
        <w:rPr>
          <w:b/>
          <w:color w:val="0070C0"/>
        </w:rPr>
        <w:t>Tip 1:</w:t>
      </w:r>
      <w:r>
        <w:t xml:space="preserve"> you will need to go through the lines that you've read in steps of 2 like:</w:t>
      </w:r>
      <w:r>
        <w:br/>
        <w:t xml:space="preserve">for x in </w:t>
      </w:r>
      <w:proofErr w:type="gramStart"/>
      <w:r>
        <w:t>range(</w:t>
      </w:r>
      <w:proofErr w:type="gramEnd"/>
      <w:r>
        <w:t xml:space="preserve">0, </w:t>
      </w:r>
      <w:proofErr w:type="spellStart"/>
      <w:r>
        <w:t>len</w:t>
      </w:r>
      <w:proofErr w:type="spellEnd"/>
      <w:r>
        <w:t>(lines),2):</w:t>
      </w:r>
    </w:p>
    <w:p w14:paraId="4D3C5C71" w14:textId="77777777" w:rsidR="00915927" w:rsidRDefault="00915927" w:rsidP="00915927">
      <w:pPr>
        <w:pStyle w:val="ListParagraph"/>
      </w:pPr>
      <w:r>
        <w:br/>
      </w:r>
      <w:r w:rsidRPr="00915927">
        <w:rPr>
          <w:b/>
          <w:color w:val="0070C0"/>
        </w:rPr>
        <w:t>Tip 2:</w:t>
      </w:r>
      <w:r>
        <w:t xml:space="preserve"> you will need to make a numeric List out of the sales data line using code like</w:t>
      </w:r>
    </w:p>
    <w:p w14:paraId="1FB33CAF" w14:textId="77777777" w:rsidR="00915927" w:rsidRPr="00915927" w:rsidRDefault="00915927" w:rsidP="00915927">
      <w:pPr>
        <w:pStyle w:val="ListParagraph"/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data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line.strip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().split(</w:t>
      </w:r>
      <w:r>
        <w:rPr>
          <w:rFonts w:ascii="Consolas" w:hAnsi="Consolas" w:cs="Consolas"/>
          <w:color w:val="A31515"/>
          <w:sz w:val="19"/>
          <w:szCs w:val="19"/>
          <w:lang w:val="en-GB"/>
        </w:rPr>
        <w:t>',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)</w:t>
      </w:r>
    </w:p>
    <w:p w14:paraId="3A2BD30D" w14:textId="77777777" w:rsidR="00915927" w:rsidRDefault="00915927" w:rsidP="00915927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sales.appen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2B91AF"/>
          <w:sz w:val="19"/>
          <w:szCs w:val="19"/>
          <w:lang w:val="en-GB"/>
        </w:rPr>
        <w:t>lis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2B91AF"/>
          <w:sz w:val="19"/>
          <w:szCs w:val="19"/>
          <w:lang w:val="en-GB"/>
        </w:rPr>
        <w:t>ma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en-GB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,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)))</w:t>
      </w:r>
    </w:p>
    <w:p w14:paraId="3E4C6C85" w14:textId="77777777" w:rsidR="00915927" w:rsidRDefault="00915927" w:rsidP="00915927">
      <w:pPr>
        <w:pStyle w:val="ListParagraph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14EBF925" w14:textId="26A1C243" w:rsidR="00915927" w:rsidRDefault="00915927" w:rsidP="00915927">
      <w:pPr>
        <w:pStyle w:val="ListParagraph"/>
        <w:numPr>
          <w:ilvl w:val="0"/>
          <w:numId w:val="30"/>
        </w:numPr>
      </w:pPr>
      <w:r w:rsidRPr="00915927">
        <w:t>Now that you've all the data in Lists you can do the calculations</w:t>
      </w:r>
      <w:r>
        <w:br/>
      </w:r>
    </w:p>
    <w:p w14:paraId="26A6465B" w14:textId="30768810" w:rsidR="00DE0509" w:rsidRDefault="00DE0509" w:rsidP="00DE0509"/>
    <w:p w14:paraId="37DC21DD" w14:textId="77777777" w:rsidR="00DE0509" w:rsidRDefault="00DE0509" w:rsidP="00DE0509">
      <w:pPr>
        <w:ind w:left="360"/>
      </w:pPr>
      <w:r w:rsidRPr="00595122">
        <w:t>*** End ***</w:t>
      </w:r>
    </w:p>
    <w:p w14:paraId="4E4E95F8" w14:textId="77777777" w:rsidR="00DE0509" w:rsidRPr="00595122" w:rsidRDefault="00DE0509" w:rsidP="00DE0509"/>
    <w:sectPr w:rsidR="00DE0509" w:rsidRPr="00595122" w:rsidSect="00B2496B">
      <w:pgSz w:w="11906" w:h="17338"/>
      <w:pgMar w:top="942" w:right="900" w:bottom="240" w:left="83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6115D19"/>
    <w:multiLevelType w:val="hybridMultilevel"/>
    <w:tmpl w:val="8D9AEAA8"/>
    <w:lvl w:ilvl="0" w:tplc="0CB869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551737"/>
    <w:multiLevelType w:val="hybridMultilevel"/>
    <w:tmpl w:val="EF5C298E"/>
    <w:lvl w:ilvl="0" w:tplc="F3B0720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1784971"/>
    <w:multiLevelType w:val="hybridMultilevel"/>
    <w:tmpl w:val="D3645BB4"/>
    <w:lvl w:ilvl="0" w:tplc="FE1C2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0AD52E3"/>
    <w:multiLevelType w:val="hybridMultilevel"/>
    <w:tmpl w:val="117AD2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3053915"/>
    <w:multiLevelType w:val="hybridMultilevel"/>
    <w:tmpl w:val="E3BADC02"/>
    <w:lvl w:ilvl="0" w:tplc="3CFE3C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035616"/>
    <w:multiLevelType w:val="hybridMultilevel"/>
    <w:tmpl w:val="D3645BB4"/>
    <w:lvl w:ilvl="0" w:tplc="FE1C289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8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8FD5F7F"/>
    <w:multiLevelType w:val="hybridMultilevel"/>
    <w:tmpl w:val="4008DCBE"/>
    <w:lvl w:ilvl="0" w:tplc="648022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076078923">
    <w:abstractNumId w:val="26"/>
  </w:num>
  <w:num w:numId="2" w16cid:durableId="504900130">
    <w:abstractNumId w:val="15"/>
  </w:num>
  <w:num w:numId="3" w16cid:durableId="1384021621">
    <w:abstractNumId w:val="10"/>
  </w:num>
  <w:num w:numId="4" w16cid:durableId="561644569">
    <w:abstractNumId w:val="28"/>
  </w:num>
  <w:num w:numId="5" w16cid:durableId="1872379761">
    <w:abstractNumId w:val="17"/>
  </w:num>
  <w:num w:numId="6" w16cid:durableId="850990636">
    <w:abstractNumId w:val="23"/>
  </w:num>
  <w:num w:numId="7" w16cid:durableId="1730880331">
    <w:abstractNumId w:val="25"/>
  </w:num>
  <w:num w:numId="8" w16cid:durableId="346832185">
    <w:abstractNumId w:val="9"/>
  </w:num>
  <w:num w:numId="9" w16cid:durableId="1519926505">
    <w:abstractNumId w:val="7"/>
  </w:num>
  <w:num w:numId="10" w16cid:durableId="1080325359">
    <w:abstractNumId w:val="6"/>
  </w:num>
  <w:num w:numId="11" w16cid:durableId="1848131196">
    <w:abstractNumId w:val="5"/>
  </w:num>
  <w:num w:numId="12" w16cid:durableId="1858231134">
    <w:abstractNumId w:val="4"/>
  </w:num>
  <w:num w:numId="13" w16cid:durableId="62678771">
    <w:abstractNumId w:val="8"/>
  </w:num>
  <w:num w:numId="14" w16cid:durableId="1685980312">
    <w:abstractNumId w:val="3"/>
  </w:num>
  <w:num w:numId="15" w16cid:durableId="837618235">
    <w:abstractNumId w:val="2"/>
  </w:num>
  <w:num w:numId="16" w16cid:durableId="1389064855">
    <w:abstractNumId w:val="1"/>
  </w:num>
  <w:num w:numId="17" w16cid:durableId="201140822">
    <w:abstractNumId w:val="0"/>
  </w:num>
  <w:num w:numId="18" w16cid:durableId="1296447462">
    <w:abstractNumId w:val="21"/>
  </w:num>
  <w:num w:numId="19" w16cid:durableId="295381620">
    <w:abstractNumId w:val="22"/>
  </w:num>
  <w:num w:numId="20" w16cid:durableId="1465804845">
    <w:abstractNumId w:val="27"/>
  </w:num>
  <w:num w:numId="21" w16cid:durableId="108206513">
    <w:abstractNumId w:val="24"/>
  </w:num>
  <w:num w:numId="22" w16cid:durableId="655574718">
    <w:abstractNumId w:val="13"/>
  </w:num>
  <w:num w:numId="23" w16cid:durableId="1464617814">
    <w:abstractNumId w:val="30"/>
  </w:num>
  <w:num w:numId="24" w16cid:durableId="795568688">
    <w:abstractNumId w:val="11"/>
  </w:num>
  <w:num w:numId="25" w16cid:durableId="1260950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24611333">
    <w:abstractNumId w:val="12"/>
  </w:num>
  <w:num w:numId="27" w16cid:durableId="1743454361">
    <w:abstractNumId w:val="18"/>
  </w:num>
  <w:num w:numId="28" w16cid:durableId="510947504">
    <w:abstractNumId w:val="19"/>
  </w:num>
  <w:num w:numId="29" w16cid:durableId="1849363546">
    <w:abstractNumId w:val="29"/>
  </w:num>
  <w:num w:numId="30" w16cid:durableId="1049258631">
    <w:abstractNumId w:val="20"/>
  </w:num>
  <w:num w:numId="31" w16cid:durableId="162727785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tzA3MDIyNTc1MTdS0lEKTi0uzszPAykwqgUAgzU5wSwAAAA="/>
  </w:docVars>
  <w:rsids>
    <w:rsidRoot w:val="00B77C0B"/>
    <w:rsid w:val="001256B6"/>
    <w:rsid w:val="00345C91"/>
    <w:rsid w:val="0037289A"/>
    <w:rsid w:val="00375248"/>
    <w:rsid w:val="003821C6"/>
    <w:rsid w:val="003A0728"/>
    <w:rsid w:val="004765E2"/>
    <w:rsid w:val="00595122"/>
    <w:rsid w:val="00645252"/>
    <w:rsid w:val="006D3D74"/>
    <w:rsid w:val="0083569A"/>
    <w:rsid w:val="00906349"/>
    <w:rsid w:val="00915927"/>
    <w:rsid w:val="00923764"/>
    <w:rsid w:val="00A61935"/>
    <w:rsid w:val="00A9204E"/>
    <w:rsid w:val="00B10B35"/>
    <w:rsid w:val="00B6354C"/>
    <w:rsid w:val="00B77C0B"/>
    <w:rsid w:val="00BB3F17"/>
    <w:rsid w:val="00D56E75"/>
    <w:rsid w:val="00DE0509"/>
    <w:rsid w:val="00F025CB"/>
    <w:rsid w:val="00F359EB"/>
    <w:rsid w:val="00F93377"/>
    <w:rsid w:val="00FA2A1B"/>
    <w:rsid w:val="00FE5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E8A5B"/>
  <w15:chartTrackingRefBased/>
  <w15:docId w15:val="{76F7CB37-4CDB-4C8E-B66F-F40DEBD83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customStyle="1" w:styleId="Default">
    <w:name w:val="Default"/>
    <w:rsid w:val="00B77C0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125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5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4dd4f8b-4e55-4b0f-90ae-c416a13e2e63">
      <Terms xmlns="http://schemas.microsoft.com/office/infopath/2007/PartnerControls"/>
    </lcf76f155ced4ddcb4097134ff3c332f>
    <TaxCatchAll xmlns="51b58b7f-359e-418a-8fc0-c5d77d026bd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8ECE2E70AB8B46B2C449C81E540480" ma:contentTypeVersion="16" ma:contentTypeDescription="Create a new document." ma:contentTypeScope="" ma:versionID="1df647ff451cce96fec958af0153ffba">
  <xsd:schema xmlns:xsd="http://www.w3.org/2001/XMLSchema" xmlns:xs="http://www.w3.org/2001/XMLSchema" xmlns:p="http://schemas.microsoft.com/office/2006/metadata/properties" xmlns:ns2="04dd4f8b-4e55-4b0f-90ae-c416a13e2e63" xmlns:ns3="51b58b7f-359e-418a-8fc0-c5d77d026bdc" targetNamespace="http://schemas.microsoft.com/office/2006/metadata/properties" ma:root="true" ma:fieldsID="5089fbabc7396ddc8a0ca74cb50b0683" ns2:_="" ns3:_="">
    <xsd:import namespace="04dd4f8b-4e55-4b0f-90ae-c416a13e2e63"/>
    <xsd:import namespace="51b58b7f-359e-418a-8fc0-c5d77d026b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dd4f8b-4e55-4b0f-90ae-c416a13e2e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5f1f1f9-0179-4c93-b971-8e9741e0450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b58b7f-359e-418a-8fc0-c5d77d026bd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d02b767-6ee7-4f18-ac1f-362d437aa0cf}" ma:internalName="TaxCatchAll" ma:showField="CatchAllData" ma:web="51b58b7f-359e-418a-8fc0-c5d77d026b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EA88A2C6-51B0-48D6-B247-D51B86830AFC"/>
  </ds:schemaRefs>
</ds:datastoreItem>
</file>

<file path=customXml/itemProps2.xml><?xml version="1.0" encoding="utf-8"?>
<ds:datastoreItem xmlns:ds="http://schemas.openxmlformats.org/officeDocument/2006/customXml" ds:itemID="{AC88DBB9-FEC9-4868-AAE7-2A1309D6538F}"/>
</file>

<file path=customXml/itemProps3.xml><?xml version="1.0" encoding="utf-8"?>
<ds:datastoreItem xmlns:ds="http://schemas.openxmlformats.org/officeDocument/2006/customXml" ds:itemID="{446CE81A-A4D7-4A18-92CF-7871F434C98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.dotx</Template>
  <TotalTime>1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Beardsley, Paul</cp:lastModifiedBy>
  <cp:revision>3</cp:revision>
  <dcterms:created xsi:type="dcterms:W3CDTF">2019-09-25T14:59:00Z</dcterms:created>
  <dcterms:modified xsi:type="dcterms:W3CDTF">2022-12-21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488ECE2E70AB8B46B2C449C81E540480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